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14E04" w14:textId="7ADCDE4F" w:rsidR="002D12B3" w:rsidRDefault="002D12B3" w:rsidP="002D12B3">
      <w:pPr>
        <w:pStyle w:val="Title"/>
      </w:pPr>
      <w:r>
        <w:t>Testing Plan</w:t>
      </w:r>
    </w:p>
    <w:tbl>
      <w:tblPr>
        <w:tblW w:w="8600" w:type="dxa"/>
        <w:tblLook w:val="04A0" w:firstRow="1" w:lastRow="0" w:firstColumn="1" w:lastColumn="0" w:noHBand="0" w:noVBand="1"/>
      </w:tblPr>
      <w:tblGrid>
        <w:gridCol w:w="8600"/>
      </w:tblGrid>
      <w:tr w:rsidR="005078D3" w:rsidRPr="005078D3" w14:paraId="0BD53446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1F949" w14:textId="327C1757" w:rsidR="005078D3" w:rsidRPr="00963D1C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63D1C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Every cave has a path, cave cannot be isolated.</w:t>
            </w:r>
            <w:r w:rsidR="00963D1C" w:rsidRPr="00963D1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63D1C" w:rsidRPr="00963D1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AllLocationsAccessible</w:t>
            </w:r>
            <w:proofErr w:type="spellEnd"/>
          </w:p>
        </w:tc>
      </w:tr>
      <w:tr w:rsidR="005078D3" w:rsidRPr="005078D3" w14:paraId="60F9004A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3113D" w14:textId="79CEB76D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2B0C14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he given percentage of caves have treasure.</w:t>
            </w:r>
            <w:r w:rsidR="00541A2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068D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</w:t>
            </w:r>
            <w:r w:rsidR="002B0C1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reasureFilledMaze</w:t>
            </w:r>
            <w:proofErr w:type="spellEnd"/>
          </w:p>
        </w:tc>
      </w:tr>
      <w:tr w:rsidR="005078D3" w:rsidRPr="005078D3" w14:paraId="7A6E8A31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CFA63" w14:textId="77777777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63B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Path length between start and end is always </w:t>
            </w:r>
            <w:proofErr w:type="spellStart"/>
            <w:r w:rsidRPr="00663B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atleast</w:t>
            </w:r>
            <w:proofErr w:type="spellEnd"/>
            <w:r w:rsidRPr="00663B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5.</w:t>
            </w:r>
          </w:p>
        </w:tc>
      </w:tr>
      <w:tr w:rsidR="005078D3" w:rsidRPr="005078D3" w14:paraId="29EDE186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87F05" w14:textId="77777777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63B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dge caves in wrapped dungeon are connected</w:t>
            </w:r>
          </w:p>
        </w:tc>
      </w:tr>
      <w:tr w:rsidR="005078D3" w:rsidRPr="005078D3" w14:paraId="3E7416DC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18B27" w14:textId="77777777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63B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Edge caves in not wrapped dungeon are not connected</w:t>
            </w:r>
          </w:p>
        </w:tc>
      </w:tr>
      <w:tr w:rsidR="005078D3" w:rsidRPr="005078D3" w14:paraId="6BBD259A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DB889" w14:textId="7CC436F9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B51D7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Player picks up treasure correctly.</w:t>
            </w:r>
            <w:r w:rsidR="00DB51D7" w:rsidRPr="00DB51D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DB51D7" w:rsidRPr="00DB51D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TreasurePicking</w:t>
            </w:r>
            <w:proofErr w:type="spellEnd"/>
            <w:r w:rsidR="00DB51D7" w:rsidRPr="00DB51D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</w:t>
            </w:r>
            <w:proofErr w:type="gramEnd"/>
          </w:p>
        </w:tc>
      </w:tr>
      <w:tr w:rsidR="005078D3" w:rsidRPr="005078D3" w14:paraId="24E283A1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869DF" w14:textId="6C4F663A" w:rsidR="005078D3" w:rsidRPr="00BC77B4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BC77B4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Cave is emptied after player picks treasure.</w:t>
            </w:r>
            <w:r w:rsidR="00BC77B4" w:rsidRPr="00BC77B4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="00BC77B4" w:rsidRPr="00DB51D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TreasurePicking</w:t>
            </w:r>
            <w:proofErr w:type="spellEnd"/>
            <w:r w:rsidR="00BC77B4" w:rsidRPr="00DB51D7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(</w:t>
            </w:r>
            <w:proofErr w:type="gramEnd"/>
          </w:p>
        </w:tc>
      </w:tr>
      <w:tr w:rsidR="005078D3" w:rsidRPr="005078D3" w14:paraId="5E03E56D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E07562" w14:textId="0E3A907E" w:rsidR="005078D3" w:rsidRPr="00030C5A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030C5A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Player moves correctly.</w:t>
            </w:r>
            <w:r w:rsidR="00030C5A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 xml:space="preserve">  </w:t>
            </w:r>
            <w:proofErr w:type="spellStart"/>
            <w:r w:rsidR="00030C5A" w:rsidRPr="00030C5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Move</w:t>
            </w:r>
            <w:proofErr w:type="spellEnd"/>
          </w:p>
        </w:tc>
      </w:tr>
      <w:tr w:rsidR="005078D3" w:rsidRPr="005078D3" w14:paraId="5624D69C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5629C" w14:textId="106D1C48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1A2ACC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Player cannot move across caves without tunnel</w:t>
            </w:r>
            <w:r w:rsidR="001A2AC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A2ACC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InvalidMove</w:t>
            </w:r>
            <w:proofErr w:type="spellEnd"/>
          </w:p>
        </w:tc>
      </w:tr>
      <w:tr w:rsidR="005078D3" w:rsidRPr="005078D3" w14:paraId="5614B3AB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9F3A4" w14:textId="3D11B6BB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663B8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layer treasure description is correct</w:t>
            </w:r>
            <w:r w:rsidR="00BC77B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</w:p>
        </w:tc>
      </w:tr>
      <w:tr w:rsidR="005078D3" w:rsidRPr="005078D3" w14:paraId="195E10FB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91812" w14:textId="77777777" w:rsidR="005078D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7D7504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Player location is correct</w:t>
            </w:r>
            <w:r w:rsidR="007D750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D7504" w:rsidRPr="00030C5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Move</w:t>
            </w:r>
            <w:proofErr w:type="spellEnd"/>
          </w:p>
          <w:p w14:paraId="733D7FD5" w14:textId="58CDE4D5" w:rsidR="00805FD4" w:rsidRPr="00663B83" w:rsidRDefault="00805FD4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Test 5 away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tMaze</w:t>
            </w:r>
            <w:proofErr w:type="spellEnd"/>
          </w:p>
        </w:tc>
      </w:tr>
      <w:tr w:rsidR="005078D3" w:rsidRPr="005078D3" w14:paraId="446D1D3C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E37BD" w14:textId="168F8824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DC6C07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tunnels don't have treasure</w:t>
            </w:r>
            <w:r w:rsidR="001B609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1B609A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testTreasureFilled</w:t>
            </w:r>
            <w:proofErr w:type="spellEnd"/>
          </w:p>
        </w:tc>
      </w:tr>
      <w:tr w:rsidR="005078D3" w:rsidRPr="005078D3" w14:paraId="1A83655B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75CE4" w14:textId="5A483D63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increasing the interconnectivity increases connecting paths</w:t>
            </w:r>
            <w:r w:rsidR="00805FD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805FD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tMaze</w:t>
            </w:r>
            <w:proofErr w:type="spellEnd"/>
          </w:p>
        </w:tc>
      </w:tr>
      <w:tr w:rsidR="005078D3" w:rsidRPr="005078D3" w14:paraId="0C42CCA6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41552" w14:textId="26220B20" w:rsidR="005078D3" w:rsidRPr="00663B83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dungeon maze is created correctly.</w:t>
            </w:r>
            <w:r w:rsidR="00805FD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 </w:t>
            </w:r>
            <w:proofErr w:type="spellStart"/>
            <w:r w:rsidR="00805FD4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getMaze</w:t>
            </w:r>
            <w:proofErr w:type="spellEnd"/>
          </w:p>
        </w:tc>
      </w:tr>
      <w:tr w:rsidR="005078D3" w:rsidRPr="005078D3" w14:paraId="31F90E96" w14:textId="77777777" w:rsidTr="00DC629A">
        <w:trPr>
          <w:trHeight w:val="288"/>
        </w:trPr>
        <w:tc>
          <w:tcPr>
            <w:tcW w:w="8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4B656" w14:textId="77777777" w:rsidR="005078D3" w:rsidRPr="009D4A19" w:rsidRDefault="005078D3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that there is a path from every cave in the dungeon to every other cave in the dungeon.</w:t>
            </w:r>
          </w:p>
          <w:p w14:paraId="5865A9BB" w14:textId="77777777" w:rsidR="00DC629A" w:rsidRPr="009D4A19" w:rsidRDefault="00134742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that invalid rows value to dungeon throws error.</w:t>
            </w:r>
          </w:p>
          <w:p w14:paraId="1E13B8A2" w14:textId="77777777" w:rsidR="00134742" w:rsidRPr="009D4A19" w:rsidRDefault="00134742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that invalid column values to dungeon throws error.</w:t>
            </w:r>
          </w:p>
          <w:p w14:paraId="4A6B2390" w14:textId="77777777" w:rsidR="00134742" w:rsidRPr="009D4A19" w:rsidRDefault="00134742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that invalid interconnectivity value throws error.</w:t>
            </w:r>
          </w:p>
          <w:p w14:paraId="4F2B10B2" w14:textId="77777777" w:rsidR="00134742" w:rsidRPr="009D4A19" w:rsidRDefault="00134742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 xml:space="preserve">Test that invalid </w:t>
            </w:r>
            <w:r w:rsidR="00774D39" w:rsidRPr="009D4A19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move value to move player throws error</w:t>
            </w:r>
          </w:p>
          <w:p w14:paraId="2CBBA7F4" w14:textId="77777777" w:rsidR="00774D39" w:rsidRPr="00A161D3" w:rsidRDefault="00774D39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A161D3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that invalid</w:t>
            </w:r>
            <w:r w:rsidR="00663B83" w:rsidRPr="00A161D3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 xml:space="preserve"> value to add treasure is not accepted</w:t>
            </w:r>
          </w:p>
          <w:p w14:paraId="79B1B852" w14:textId="4F6ECE9A" w:rsidR="008B3664" w:rsidRPr="00A161D3" w:rsidRDefault="008B3664" w:rsidP="005078D3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</w:pPr>
            <w:r w:rsidRPr="00A161D3">
              <w:rPr>
                <w:rFonts w:ascii="Calibri" w:eastAsia="Times New Roman" w:hAnsi="Calibri" w:cs="Calibri"/>
                <w:strike/>
                <w:color w:val="000000"/>
                <w:sz w:val="24"/>
                <w:szCs w:val="24"/>
              </w:rPr>
              <w:t>Test game ends after player reaches end.</w:t>
            </w:r>
          </w:p>
        </w:tc>
      </w:tr>
    </w:tbl>
    <w:p w14:paraId="0D6FA017" w14:textId="7E8B5089" w:rsidR="005078D3" w:rsidRDefault="005078D3" w:rsidP="005078D3">
      <w:pPr>
        <w:tabs>
          <w:tab w:val="left" w:pos="2820"/>
        </w:tabs>
      </w:pPr>
    </w:p>
    <w:p w14:paraId="419D8D42" w14:textId="5440EF9F" w:rsidR="00B11540" w:rsidRDefault="00B11540" w:rsidP="005078D3">
      <w:pPr>
        <w:tabs>
          <w:tab w:val="left" w:pos="2820"/>
        </w:tabs>
      </w:pPr>
    </w:p>
    <w:p w14:paraId="740AE1FD" w14:textId="77777777" w:rsidR="00B11540" w:rsidRPr="00B11540" w:rsidRDefault="00B11540" w:rsidP="00B11540">
      <w:pPr>
        <w:numPr>
          <w:ilvl w:val="0"/>
          <w:numId w:val="2"/>
        </w:numPr>
        <w:shd w:val="clear" w:color="auto" w:fill="F5F5F5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B11540">
        <w:rPr>
          <w:rFonts w:ascii="Lato" w:eastAsia="Times New Roman" w:hAnsi="Lato" w:cs="Times New Roman"/>
          <w:color w:val="2D3B45"/>
          <w:sz w:val="24"/>
          <w:szCs w:val="24"/>
        </w:rPr>
        <w:t>One run that shows a wrapping dungeon</w:t>
      </w:r>
    </w:p>
    <w:p w14:paraId="608C9414" w14:textId="77777777" w:rsidR="00B11540" w:rsidRPr="00B11540" w:rsidRDefault="00B11540" w:rsidP="00B11540">
      <w:pPr>
        <w:numPr>
          <w:ilvl w:val="0"/>
          <w:numId w:val="2"/>
        </w:numPr>
        <w:shd w:val="clear" w:color="auto" w:fill="F5F5F5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B11540">
        <w:rPr>
          <w:rFonts w:ascii="Lato" w:eastAsia="Times New Roman" w:hAnsi="Lato" w:cs="Times New Roman"/>
          <w:color w:val="2D3B45"/>
          <w:sz w:val="24"/>
          <w:szCs w:val="24"/>
        </w:rPr>
        <w:t>One run that shows a non-wrapping dungeon</w:t>
      </w:r>
    </w:p>
    <w:p w14:paraId="0C19B622" w14:textId="77777777" w:rsidR="00B11540" w:rsidRPr="00B11540" w:rsidRDefault="00B11540" w:rsidP="00B11540">
      <w:pPr>
        <w:numPr>
          <w:ilvl w:val="0"/>
          <w:numId w:val="2"/>
        </w:numPr>
        <w:shd w:val="clear" w:color="auto" w:fill="F5F5F5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B11540">
        <w:rPr>
          <w:rFonts w:ascii="Lato" w:eastAsia="Times New Roman" w:hAnsi="Lato" w:cs="Times New Roman"/>
          <w:color w:val="2D3B45"/>
          <w:sz w:val="24"/>
          <w:szCs w:val="24"/>
        </w:rPr>
        <w:t>One run that shows the player visiting every location in the dungeon</w:t>
      </w:r>
    </w:p>
    <w:p w14:paraId="516CFB49" w14:textId="77777777" w:rsidR="00B11540" w:rsidRPr="00B11540" w:rsidRDefault="00B11540" w:rsidP="00B11540">
      <w:pPr>
        <w:numPr>
          <w:ilvl w:val="0"/>
          <w:numId w:val="2"/>
        </w:numPr>
        <w:shd w:val="clear" w:color="auto" w:fill="F5F5F5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B11540">
        <w:rPr>
          <w:rFonts w:ascii="Lato" w:eastAsia="Times New Roman" w:hAnsi="Lato" w:cs="Times New Roman"/>
          <w:color w:val="2D3B45"/>
          <w:sz w:val="24"/>
          <w:szCs w:val="24"/>
        </w:rPr>
        <w:t>One run that shows the player starting at the </w:t>
      </w:r>
      <w:r w:rsidRPr="00B11540">
        <w:rPr>
          <w:rFonts w:ascii="Lato" w:eastAsia="Times New Roman" w:hAnsi="Lato" w:cs="Times New Roman"/>
          <w:i/>
          <w:iCs/>
          <w:color w:val="2D3B45"/>
          <w:sz w:val="24"/>
          <w:szCs w:val="24"/>
        </w:rPr>
        <w:t>start</w:t>
      </w:r>
      <w:r w:rsidRPr="00B11540">
        <w:rPr>
          <w:rFonts w:ascii="Lato" w:eastAsia="Times New Roman" w:hAnsi="Lato" w:cs="Times New Roman"/>
          <w:color w:val="2D3B45"/>
          <w:sz w:val="24"/>
          <w:szCs w:val="24"/>
        </w:rPr>
        <w:t> and reaching the </w:t>
      </w:r>
      <w:r w:rsidRPr="00B11540">
        <w:rPr>
          <w:rFonts w:ascii="Lato" w:eastAsia="Times New Roman" w:hAnsi="Lato" w:cs="Times New Roman"/>
          <w:i/>
          <w:iCs/>
          <w:color w:val="2D3B45"/>
          <w:sz w:val="24"/>
          <w:szCs w:val="24"/>
        </w:rPr>
        <w:t>end</w:t>
      </w:r>
    </w:p>
    <w:p w14:paraId="5CF0FD8E" w14:textId="77777777" w:rsidR="00B11540" w:rsidRPr="00B11540" w:rsidRDefault="00B11540" w:rsidP="00B11540">
      <w:pPr>
        <w:numPr>
          <w:ilvl w:val="0"/>
          <w:numId w:val="2"/>
        </w:numPr>
        <w:shd w:val="clear" w:color="auto" w:fill="F5F5F5"/>
        <w:spacing w:before="100" w:beforeAutospacing="1" w:after="100" w:afterAutospacing="1" w:line="240" w:lineRule="auto"/>
        <w:ind w:left="1095"/>
        <w:rPr>
          <w:rFonts w:ascii="Lato" w:eastAsia="Times New Roman" w:hAnsi="Lato" w:cs="Times New Roman"/>
          <w:color w:val="2D3B45"/>
          <w:sz w:val="24"/>
          <w:szCs w:val="24"/>
        </w:rPr>
      </w:pPr>
      <w:r w:rsidRPr="00B11540">
        <w:rPr>
          <w:rFonts w:ascii="Lato" w:eastAsia="Times New Roman" w:hAnsi="Lato" w:cs="Times New Roman"/>
          <w:color w:val="2D3B45"/>
          <w:sz w:val="24"/>
          <w:szCs w:val="24"/>
        </w:rPr>
        <w:t>One run that shows that the player's location and description at each step</w:t>
      </w:r>
    </w:p>
    <w:p w14:paraId="5A358E03" w14:textId="77777777" w:rsidR="00B11540" w:rsidRPr="005078D3" w:rsidRDefault="00B11540" w:rsidP="005078D3">
      <w:pPr>
        <w:tabs>
          <w:tab w:val="left" w:pos="2820"/>
        </w:tabs>
      </w:pPr>
    </w:p>
    <w:sectPr w:rsidR="00B11540" w:rsidRPr="005078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E036C"/>
    <w:multiLevelType w:val="hybridMultilevel"/>
    <w:tmpl w:val="DE480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FA3F76"/>
    <w:multiLevelType w:val="multilevel"/>
    <w:tmpl w:val="9B021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sjA2NTE3NTS1MDBT0lEKTi0uzszPAykwqgUA0nzauCwAAAA="/>
  </w:docVars>
  <w:rsids>
    <w:rsidRoot w:val="007727F4"/>
    <w:rsid w:val="000103A5"/>
    <w:rsid w:val="00030C5A"/>
    <w:rsid w:val="00134742"/>
    <w:rsid w:val="001A2ACC"/>
    <w:rsid w:val="001B609A"/>
    <w:rsid w:val="00271284"/>
    <w:rsid w:val="002B0C14"/>
    <w:rsid w:val="002D12B3"/>
    <w:rsid w:val="00307E57"/>
    <w:rsid w:val="005078D3"/>
    <w:rsid w:val="00541A2B"/>
    <w:rsid w:val="005F0318"/>
    <w:rsid w:val="00663B83"/>
    <w:rsid w:val="007068D7"/>
    <w:rsid w:val="007727F4"/>
    <w:rsid w:val="00774D39"/>
    <w:rsid w:val="007D7504"/>
    <w:rsid w:val="00805FD4"/>
    <w:rsid w:val="008622E6"/>
    <w:rsid w:val="008B3664"/>
    <w:rsid w:val="00963D1C"/>
    <w:rsid w:val="00971381"/>
    <w:rsid w:val="009D4A19"/>
    <w:rsid w:val="00A161D3"/>
    <w:rsid w:val="00B11540"/>
    <w:rsid w:val="00BC77B4"/>
    <w:rsid w:val="00BF1AC2"/>
    <w:rsid w:val="00CF64CD"/>
    <w:rsid w:val="00DB51D7"/>
    <w:rsid w:val="00DC629A"/>
    <w:rsid w:val="00DC6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E4ED3"/>
  <w15:chartTrackingRefBased/>
  <w15:docId w15:val="{B8959FFD-1F5E-4B65-BB41-6996DCE10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D1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78D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1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D12B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D12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B1154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0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2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0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0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1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Mahant</dc:creator>
  <cp:keywords/>
  <dc:description/>
  <cp:lastModifiedBy>Malhar Mahant</cp:lastModifiedBy>
  <cp:revision>28</cp:revision>
  <cp:lastPrinted>2021-10-23T03:12:00Z</cp:lastPrinted>
  <dcterms:created xsi:type="dcterms:W3CDTF">2021-10-23T02:05:00Z</dcterms:created>
  <dcterms:modified xsi:type="dcterms:W3CDTF">2021-11-02T00:53:00Z</dcterms:modified>
</cp:coreProperties>
</file>